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46E8F864" w14:textId="7084C68D" w:rsidR="00EA3E67" w:rsidRDefault="00EA3E67" w:rsidP="00B46C91">
      <w:pPr>
        <w:autoSpaceDE w:val="0"/>
        <w:autoSpaceDN w:val="0"/>
        <w:adjustRightInd w:val="0"/>
      </w:pPr>
      <w:r>
        <w:t xml:space="preserve">Part 1 Demo: </w:t>
      </w:r>
      <w:hyperlink r:id="rId8" w:history="1">
        <w:r w:rsidR="00F6419B" w:rsidRPr="00B31CFC">
          <w:rPr>
            <w:rStyle w:val="Hyperlink"/>
          </w:rPr>
          <w:t>http://youtu.be/3n2TMpHqE18</w:t>
        </w:r>
      </w:hyperlink>
    </w:p>
    <w:p w14:paraId="4FB8402C" w14:textId="77777777" w:rsidR="00F6419B" w:rsidRDefault="00F6419B" w:rsidP="00F6419B">
      <w:pPr>
        <w:autoSpaceDE w:val="0"/>
        <w:autoSpaceDN w:val="0"/>
        <w:adjustRightInd w:val="0"/>
        <w:rPr>
          <w:rFonts w:eastAsiaTheme="minorEastAsia"/>
          <w:lang w:eastAsia="zh-CN"/>
        </w:rPr>
      </w:pPr>
    </w:p>
    <w:p w14:paraId="30C2023D" w14:textId="3906AA18" w:rsidR="00F6419B" w:rsidRDefault="00F6419B" w:rsidP="00F6419B">
      <w:pPr>
        <w:autoSpaceDE w:val="0"/>
        <w:autoSpaceDN w:val="0"/>
        <w:adjustRightInd w:val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The hashcat version has a time-out, so enter the following command:</w:t>
      </w:r>
    </w:p>
    <w:p w14:paraId="1DDCBCA6" w14:textId="77777777" w:rsidR="00F6419B" w:rsidRDefault="00F6419B" w:rsidP="00F6419B">
      <w:pPr>
        <w:rPr>
          <w:rFonts w:eastAsiaTheme="minorEastAsia"/>
          <w:sz w:val="20"/>
          <w:szCs w:val="20"/>
          <w:lang w:eastAsia="zh-CN"/>
        </w:rPr>
      </w:pPr>
    </w:p>
    <w:p w14:paraId="35BC2A68" w14:textId="7F193639" w:rsidR="00F6419B" w:rsidRDefault="00F6419B" w:rsidP="007643D6">
      <w:pPr>
        <w:rPr>
          <w:lang w:eastAsia="en-US"/>
        </w:rPr>
      </w:pPr>
      <w:r>
        <w:rPr>
          <w:rFonts w:eastAsiaTheme="minorEastAsia"/>
          <w:sz w:val="20"/>
          <w:szCs w:val="20"/>
          <w:lang w:eastAsia="zh-CN"/>
        </w:rPr>
        <w:t>date -s "1 OCT 2015 18:00:00"</w:t>
      </w:r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EA3E67" w14:paraId="40F81209" w14:textId="77777777" w:rsidTr="00B06C36">
        <w:tc>
          <w:tcPr>
            <w:tcW w:w="625" w:type="dxa"/>
          </w:tcPr>
          <w:p w14:paraId="658D4724" w14:textId="6D0BB4F9" w:rsidR="00EA3E67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07D8CB6C" w14:textId="77777777" w:rsidR="00EA3E67" w:rsidRDefault="00EA3E67" w:rsidP="00EA3E6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login and get an IP address using:</w:t>
            </w:r>
          </w:p>
          <w:p w14:paraId="752AA3DF" w14:textId="77777777" w:rsidR="00EA3E67" w:rsidRDefault="00EA3E67" w:rsidP="00EA3E67">
            <w:pPr>
              <w:rPr>
                <w:rStyle w:val="Hyperlink"/>
                <w:lang w:eastAsia="en-US"/>
              </w:rPr>
            </w:pPr>
          </w:p>
          <w:p w14:paraId="77EF0C50" w14:textId="2300B425" w:rsidR="00EA3E67" w:rsidRDefault="00EA3E67" w:rsidP="00EA3E67">
            <w:pPr>
              <w:rPr>
                <w:rStyle w:val="Hyperlink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sudo dhclient eth0</w:t>
            </w:r>
          </w:p>
        </w:tc>
        <w:tc>
          <w:tcPr>
            <w:tcW w:w="5040" w:type="dxa"/>
          </w:tcPr>
          <w:p w14:paraId="28B849E8" w14:textId="3B615954" w:rsidR="00EA3E67" w:rsidRDefault="00CF1EE0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753A6300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=</w:t>
            </w:r>
            <w:r w:rsidRPr="00E41DDD">
              <w:rPr>
                <w:rStyle w:val="Hyperlink"/>
                <w:lang w:eastAsia="en-US"/>
              </w:rPr>
              <w:t>2879</w:t>
            </w:r>
            <w:r>
              <w:rPr>
                <w:rStyle w:val="Hyperlink"/>
                <w:lang w:eastAsia="en-US"/>
              </w:rPr>
              <w:t xml:space="preserve">, N= </w:t>
            </w:r>
            <w:r w:rsidRPr="00E41DDD">
              <w:rPr>
                <w:rStyle w:val="Hyperlink"/>
                <w:lang w:eastAsia="en-US"/>
              </w:rPr>
              <w:t>9929</w:t>
            </w:r>
          </w:p>
          <w:p w14:paraId="3D8200E4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Select x=6, Alice selects y=9</w:t>
            </w:r>
          </w:p>
          <w:p w14:paraId="3F68F349" w14:textId="77777777" w:rsidR="00B46C91" w:rsidRDefault="00B46C91" w:rsidP="00B06C36"/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A value (G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B value (G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5D5AF30E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D1962AD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B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A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Yes] [No]</w:t>
            </w:r>
          </w:p>
          <w:p w14:paraId="4936AEC6" w14:textId="77777777" w:rsidR="00B46C91" w:rsidRDefault="00B46C91" w:rsidP="00B06C36"/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6606AE85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A9E05A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If you are in the lab, select someone to share a value with. Next agree on two numbers (G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>You should generate a random number, and so should they. Do not tell them what your random number is. Next calculate your A value, and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7777777" w:rsidR="00B46C91" w:rsidRDefault="00B46C91" w:rsidP="00B06C36">
            <w:r>
              <w:lastRenderedPageBreak/>
              <w:t>Numbers for G and N:</w:t>
            </w:r>
          </w:p>
          <w:p w14:paraId="6C1CFF7F" w14:textId="77777777" w:rsidR="00B46C91" w:rsidRDefault="00B46C91" w:rsidP="00B06C36"/>
          <w:p w14:paraId="2F828D98" w14:textId="77777777" w:rsidR="00B46C91" w:rsidRDefault="00B46C91" w:rsidP="00B06C36">
            <w:r>
              <w:t>Your x value:</w:t>
            </w:r>
          </w:p>
          <w:p w14:paraId="3E7ECDC5" w14:textId="77777777" w:rsidR="00B46C91" w:rsidRDefault="00B46C91" w:rsidP="00B06C36"/>
          <w:p w14:paraId="21A8D855" w14:textId="77777777" w:rsidR="00B46C91" w:rsidRDefault="00B46C91" w:rsidP="00B06C36">
            <w:r>
              <w:t>Your A value:</w:t>
            </w:r>
          </w:p>
          <w:p w14:paraId="7A7CD4A3" w14:textId="77777777" w:rsidR="00B46C91" w:rsidRDefault="00B46C91" w:rsidP="00B06C36"/>
          <w:p w14:paraId="21F6656E" w14:textId="77777777" w:rsidR="00B46C91" w:rsidRDefault="00B46C91" w:rsidP="00B06C36">
            <w:r>
              <w:t>The B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Yes] [No]</w:t>
            </w:r>
          </w:p>
        </w:tc>
      </w:tr>
    </w:tbl>
    <w:p w14:paraId="451035E3" w14:textId="2BAA206F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  <w:t>Private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7830"/>
        <w:gridCol w:w="5490"/>
      </w:tblGrid>
      <w:tr w:rsidR="00B46C91" w14:paraId="6A320D1D" w14:textId="77777777" w:rsidTr="00B06C36">
        <w:tc>
          <w:tcPr>
            <w:tcW w:w="625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7830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490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149F6E8A" w14:textId="77777777" w:rsidTr="00B06C36">
        <w:tc>
          <w:tcPr>
            <w:tcW w:w="625" w:type="dxa"/>
          </w:tcPr>
          <w:p w14:paraId="1D2E0C7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7830" w:type="dxa"/>
          </w:tcPr>
          <w:p w14:paraId="0AA21A63" w14:textId="77777777" w:rsidR="00B46C91" w:rsidRDefault="00B46C91" w:rsidP="00B06C36">
            <w:r>
              <w:t>Use:</w:t>
            </w:r>
          </w:p>
          <w:p w14:paraId="07DB0EED" w14:textId="77777777" w:rsidR="00B46C91" w:rsidRDefault="00B46C91" w:rsidP="00B06C36"/>
          <w:p w14:paraId="79D84E18" w14:textId="77777777" w:rsidR="00B46C91" w:rsidRDefault="00B46C91" w:rsidP="00B06C36">
            <w:pPr>
              <w:pStyle w:val="computer"/>
            </w:pPr>
            <w:r w:rsidRPr="00331C16">
              <w:t>openssl list-cipher-commands</w:t>
            </w:r>
          </w:p>
          <w:p w14:paraId="7A38F12A" w14:textId="77777777" w:rsidR="00B46C91" w:rsidRDefault="00B46C91" w:rsidP="00B06C36">
            <w:pPr>
              <w:pStyle w:val="computer"/>
            </w:pPr>
          </w:p>
          <w:p w14:paraId="7588E199" w14:textId="77777777" w:rsidR="00B46C91" w:rsidRDefault="00B46C91" w:rsidP="00B06C36">
            <w:pPr>
              <w:pStyle w:val="computer"/>
            </w:pPr>
          </w:p>
          <w:p w14:paraId="1F43A8D7" w14:textId="77777777" w:rsidR="00B46C91" w:rsidRDefault="00B46C91" w:rsidP="00B06C36">
            <w:pPr>
              <w:pStyle w:val="computer"/>
            </w:pPr>
            <w:r w:rsidRPr="00331C16">
              <w:t xml:space="preserve">openssl </w:t>
            </w:r>
            <w:r>
              <w:t>version</w:t>
            </w:r>
          </w:p>
          <w:p w14:paraId="01B0F622" w14:textId="77777777" w:rsidR="00B46C91" w:rsidRDefault="00B46C91" w:rsidP="00B06C36">
            <w:pPr>
              <w:pStyle w:val="computer"/>
            </w:pPr>
          </w:p>
          <w:p w14:paraId="7CDF2866" w14:textId="77777777" w:rsidR="00B46C91" w:rsidRDefault="00B46C91" w:rsidP="00B06C36">
            <w:r>
              <w:tab/>
            </w:r>
          </w:p>
          <w:p w14:paraId="181DDE26" w14:textId="77777777" w:rsidR="00B46C91" w:rsidRDefault="00B46C91" w:rsidP="00B06C36"/>
        </w:tc>
        <w:tc>
          <w:tcPr>
            <w:tcW w:w="5490" w:type="dxa"/>
          </w:tcPr>
          <w:p w14:paraId="4CE02368" w14:textId="77777777" w:rsidR="00B46C91" w:rsidRDefault="00B46C91" w:rsidP="00B06C36">
            <w:r>
              <w:t>Outline five encryption methods that are supported:</w:t>
            </w:r>
          </w:p>
          <w:p w14:paraId="4DBB312F" w14:textId="77777777" w:rsidR="00B46C91" w:rsidRDefault="00B46C91" w:rsidP="00B06C36"/>
          <w:p w14:paraId="215AC133" w14:textId="77777777" w:rsidR="00B46C91" w:rsidRDefault="00B46C91" w:rsidP="00B06C36"/>
          <w:p w14:paraId="31B2954C" w14:textId="77777777" w:rsidR="00B46C91" w:rsidRDefault="00B46C91" w:rsidP="00B06C36"/>
          <w:p w14:paraId="2B16614C" w14:textId="77777777" w:rsidR="00B46C91" w:rsidRDefault="00B46C91" w:rsidP="00B06C36">
            <w:r>
              <w:t xml:space="preserve">Outline the version of OpenSSL: </w:t>
            </w:r>
          </w:p>
        </w:tc>
      </w:tr>
      <w:tr w:rsidR="00B46C91" w14:paraId="43AB6507" w14:textId="77777777" w:rsidTr="00B06C36">
        <w:tc>
          <w:tcPr>
            <w:tcW w:w="625" w:type="dxa"/>
          </w:tcPr>
          <w:p w14:paraId="43605403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7830" w:type="dxa"/>
          </w:tcPr>
          <w:p w14:paraId="6183D38D" w14:textId="77777777" w:rsidR="00B46C91" w:rsidRDefault="00B46C91" w:rsidP="00B06C36">
            <w:r>
              <w:t>Using openssl and the command in the form:</w:t>
            </w:r>
          </w:p>
          <w:p w14:paraId="1957A79C" w14:textId="77777777" w:rsidR="00B46C91" w:rsidRDefault="00B46C91" w:rsidP="00B06C36"/>
          <w:p w14:paraId="52C5C7EA" w14:textId="77777777" w:rsidR="00B46C91" w:rsidRDefault="00B46C91" w:rsidP="00B06C36">
            <w:pPr>
              <w:pStyle w:val="computer"/>
            </w:pPr>
            <w:r>
              <w:t>openssl prime –hex 1111</w:t>
            </w:r>
          </w:p>
          <w:p w14:paraId="08933759" w14:textId="77777777" w:rsidR="00B46C91" w:rsidRDefault="00B46C91" w:rsidP="00B06C36"/>
        </w:tc>
        <w:tc>
          <w:tcPr>
            <w:tcW w:w="5490" w:type="dxa"/>
          </w:tcPr>
          <w:p w14:paraId="12BF14EC" w14:textId="77777777" w:rsidR="00B46C91" w:rsidRDefault="00B46C91" w:rsidP="00B06C36">
            <w:r>
              <w:t>Check if the following are prime numbers:</w:t>
            </w:r>
          </w:p>
          <w:p w14:paraId="47924F11" w14:textId="77777777" w:rsidR="00B46C91" w:rsidRDefault="00B46C91" w:rsidP="00B06C36"/>
          <w:p w14:paraId="52F014E5" w14:textId="77777777" w:rsidR="00B46C91" w:rsidRDefault="00B46C91" w:rsidP="00B06C36">
            <w:r>
              <w:t>42 [Yes][No]</w:t>
            </w:r>
          </w:p>
          <w:p w14:paraId="5F5E673C" w14:textId="77777777" w:rsidR="00B46C91" w:rsidRDefault="00B46C91" w:rsidP="00B06C36">
            <w:r>
              <w:t>1421 [Yes][No]</w:t>
            </w:r>
          </w:p>
        </w:tc>
      </w:tr>
      <w:tr w:rsidR="00B46C91" w14:paraId="47F1F791" w14:textId="77777777" w:rsidTr="00B06C36">
        <w:tc>
          <w:tcPr>
            <w:tcW w:w="625" w:type="dxa"/>
          </w:tcPr>
          <w:p w14:paraId="214F9D87" w14:textId="206696DC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830" w:type="dxa"/>
          </w:tcPr>
          <w:p w14:paraId="065B11AC" w14:textId="77777777" w:rsidR="00B46C91" w:rsidRDefault="00B46C91" w:rsidP="00B06C36">
            <w:r>
              <w:t>Now create a file named myfile.txt (either use Notepad or another editor).</w:t>
            </w:r>
          </w:p>
          <w:p w14:paraId="6EC1ADDA" w14:textId="77777777" w:rsidR="00B46C91" w:rsidRDefault="00B46C91" w:rsidP="00B06C36"/>
          <w:p w14:paraId="17377125" w14:textId="77777777" w:rsidR="00B46C91" w:rsidRDefault="00B46C91" w:rsidP="00B06C36">
            <w:r>
              <w:t xml:space="preserve">Next encrypt with aes-256-cbc </w:t>
            </w:r>
          </w:p>
          <w:p w14:paraId="44FC501D" w14:textId="77777777" w:rsidR="00B46C91" w:rsidRDefault="00B46C91" w:rsidP="00B06C36"/>
          <w:p w14:paraId="1E9A40CE" w14:textId="77777777" w:rsidR="00B46C91" w:rsidRPr="00217A80" w:rsidRDefault="00B46C91" w:rsidP="00B06C36">
            <w:pPr>
              <w:pStyle w:val="computer"/>
            </w:pPr>
            <w:r w:rsidRPr="00217A80">
              <w:t>openssl enc -aes-256-cbc -in myfile.txt -out encrypted.bin</w:t>
            </w:r>
          </w:p>
          <w:p w14:paraId="1EB4D144" w14:textId="77777777" w:rsidR="00B46C91" w:rsidRDefault="00B46C91" w:rsidP="00B06C36"/>
          <w:p w14:paraId="19CCDA8C" w14:textId="77777777" w:rsidR="00B46C91" w:rsidRDefault="00B46C91" w:rsidP="00B06C36">
            <w:r>
              <w:lastRenderedPageBreak/>
              <w:t>and enter your password.</w:t>
            </w:r>
          </w:p>
          <w:p w14:paraId="62E8F337" w14:textId="77777777" w:rsidR="00B46C91" w:rsidRDefault="00B46C91" w:rsidP="00B06C36"/>
        </w:tc>
        <w:tc>
          <w:tcPr>
            <w:tcW w:w="5490" w:type="dxa"/>
          </w:tcPr>
          <w:p w14:paraId="1DC77454" w14:textId="77777777" w:rsidR="00B46C91" w:rsidRDefault="00B46C91" w:rsidP="00B06C36">
            <w:r>
              <w:lastRenderedPageBreak/>
              <w:t>Use following command to view the output file:</w:t>
            </w:r>
          </w:p>
          <w:p w14:paraId="07C66AD9" w14:textId="77777777" w:rsidR="00B46C91" w:rsidRDefault="00B46C91" w:rsidP="00B06C36"/>
          <w:p w14:paraId="61FDC060" w14:textId="433E813A" w:rsidR="00B46C91" w:rsidRDefault="006D677B" w:rsidP="00B06C36">
            <w:pPr>
              <w:pStyle w:val="computer"/>
            </w:pPr>
            <w:r>
              <w:t>cat</w:t>
            </w:r>
            <w:r w:rsidR="00B46C91">
              <w:t xml:space="preserve"> encrypted.bin</w:t>
            </w:r>
          </w:p>
          <w:p w14:paraId="5ECA0FE5" w14:textId="77777777" w:rsidR="00B46C91" w:rsidRDefault="00B46C91" w:rsidP="00B06C36"/>
          <w:p w14:paraId="08D0A90C" w14:textId="77777777" w:rsidR="00B46C91" w:rsidRDefault="00B46C91" w:rsidP="00B06C36">
            <w:r>
              <w:t>Is it easy to write out or transmit the output: [Yes][No]</w:t>
            </w:r>
          </w:p>
        </w:tc>
      </w:tr>
      <w:tr w:rsidR="00B46C91" w14:paraId="75746492" w14:textId="77777777" w:rsidTr="00B06C36">
        <w:tc>
          <w:tcPr>
            <w:tcW w:w="625" w:type="dxa"/>
          </w:tcPr>
          <w:p w14:paraId="28B35716" w14:textId="5D0535B2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7830" w:type="dxa"/>
          </w:tcPr>
          <w:p w14:paraId="03209F91" w14:textId="77777777" w:rsidR="00B46C91" w:rsidRDefault="00B46C91" w:rsidP="00B06C36">
            <w:r>
              <w:t>Now repeat the previous command and add the –base64 option.</w:t>
            </w:r>
          </w:p>
          <w:p w14:paraId="15963679" w14:textId="77777777" w:rsidR="00B46C91" w:rsidRDefault="00B46C91" w:rsidP="00B06C36"/>
          <w:p w14:paraId="3EB48DA9" w14:textId="77777777" w:rsidR="00B46C91" w:rsidRDefault="00B46C91" w:rsidP="00B06C36">
            <w:pPr>
              <w:pStyle w:val="computer"/>
            </w:pPr>
            <w:r w:rsidRPr="00217A80">
              <w:t>openssl enc -aes-256-cbc -in myfile.txt -out encrypted.bin</w:t>
            </w:r>
            <w:r>
              <w:t xml:space="preserve"> –base64</w:t>
            </w:r>
          </w:p>
          <w:p w14:paraId="2FAB64BC" w14:textId="77777777" w:rsidR="00B46C91" w:rsidRDefault="00B46C91" w:rsidP="00B06C36"/>
          <w:p w14:paraId="5D44600E" w14:textId="77777777" w:rsidR="00B46C91" w:rsidRDefault="00B46C91" w:rsidP="00B06C36"/>
        </w:tc>
        <w:tc>
          <w:tcPr>
            <w:tcW w:w="5490" w:type="dxa"/>
          </w:tcPr>
          <w:p w14:paraId="2325D82C" w14:textId="77777777" w:rsidR="00B46C91" w:rsidRDefault="00B46C91" w:rsidP="00B06C36">
            <w:r>
              <w:t>Use following command to view the output file:</w:t>
            </w:r>
          </w:p>
          <w:p w14:paraId="7DE2D6B7" w14:textId="77777777" w:rsidR="00B46C91" w:rsidRDefault="00B46C91" w:rsidP="00B06C36"/>
          <w:p w14:paraId="0254164E" w14:textId="5A92DBEB" w:rsidR="00B46C91" w:rsidRDefault="00DE4158" w:rsidP="00B06C36">
            <w:pPr>
              <w:pStyle w:val="computer"/>
            </w:pPr>
            <w:r>
              <w:t>cat</w:t>
            </w:r>
            <w:r w:rsidR="00B46C91">
              <w:t xml:space="preserve"> encrypted.bin</w:t>
            </w:r>
          </w:p>
          <w:p w14:paraId="6EE8707F" w14:textId="77777777" w:rsidR="00B46C91" w:rsidRDefault="00B46C91" w:rsidP="00B06C36"/>
          <w:p w14:paraId="6630A0E3" w14:textId="77777777" w:rsidR="00B46C91" w:rsidRDefault="00B46C91" w:rsidP="00B06C36">
            <w:r>
              <w:t>Is it easy to write out or transmit the output: [Yes][No]</w:t>
            </w:r>
          </w:p>
          <w:p w14:paraId="729912D5" w14:textId="77777777" w:rsidR="00B46C91" w:rsidRDefault="00B46C91" w:rsidP="00B06C36"/>
        </w:tc>
      </w:tr>
      <w:tr w:rsidR="00B46C91" w14:paraId="6C0CDAB7" w14:textId="77777777" w:rsidTr="00B06C36">
        <w:tc>
          <w:tcPr>
            <w:tcW w:w="625" w:type="dxa"/>
          </w:tcPr>
          <w:p w14:paraId="0D432429" w14:textId="43078C7E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7830" w:type="dxa"/>
          </w:tcPr>
          <w:p w14:paraId="63CEFAC1" w14:textId="36E6DCEB" w:rsidR="00B46C91" w:rsidRDefault="00B46C91" w:rsidP="00B06C36">
            <w:r>
              <w:t xml:space="preserve">Now </w:t>
            </w:r>
            <w:r w:rsidR="00F6419B">
              <w:t>r</w:t>
            </w:r>
            <w:r>
              <w:t>epeat the previous command and observe the encrypted output.</w:t>
            </w:r>
          </w:p>
          <w:p w14:paraId="1676B15B" w14:textId="77777777" w:rsidR="00B46C91" w:rsidRDefault="00B46C91" w:rsidP="00B06C36"/>
          <w:p w14:paraId="627EB178" w14:textId="77777777" w:rsidR="00B46C91" w:rsidRDefault="00B46C91" w:rsidP="00B06C36">
            <w:pPr>
              <w:pStyle w:val="computer"/>
            </w:pPr>
            <w:r w:rsidRPr="00217A80">
              <w:t>openssl enc -aes-256-cbc -in myfile.txt -out encrypted.bin</w:t>
            </w:r>
            <w:r>
              <w:t xml:space="preserve"> –base64</w:t>
            </w:r>
          </w:p>
          <w:p w14:paraId="316B3863" w14:textId="77777777" w:rsidR="00B46C91" w:rsidRDefault="00B46C91" w:rsidP="00B06C36"/>
        </w:tc>
        <w:tc>
          <w:tcPr>
            <w:tcW w:w="5490" w:type="dxa"/>
          </w:tcPr>
          <w:p w14:paraId="795F081A" w14:textId="77777777" w:rsidR="00B46C91" w:rsidRDefault="00B46C91" w:rsidP="00B06C36">
            <w:r>
              <w:t>Has the output changed? [Yes][No]</w:t>
            </w:r>
          </w:p>
          <w:p w14:paraId="4DC6BAFD" w14:textId="77777777" w:rsidR="00B46C91" w:rsidRDefault="00B46C91" w:rsidP="00B06C36"/>
          <w:p w14:paraId="5C006B54" w14:textId="77777777" w:rsidR="00B46C91" w:rsidRDefault="00B46C91" w:rsidP="00B06C36">
            <w:r>
              <w:t>Why has it changed?</w:t>
            </w:r>
          </w:p>
          <w:p w14:paraId="1722532E" w14:textId="77777777" w:rsidR="00B46C91" w:rsidRDefault="00B46C91" w:rsidP="00B06C36"/>
          <w:p w14:paraId="1ADDC123" w14:textId="77777777" w:rsidR="00B46C91" w:rsidRDefault="00B46C91" w:rsidP="00B06C36"/>
          <w:p w14:paraId="484722BF" w14:textId="77777777" w:rsidR="00B46C91" w:rsidRDefault="00B46C91" w:rsidP="00B06C36"/>
        </w:tc>
      </w:tr>
      <w:tr w:rsidR="00B46C91" w14:paraId="69B06C85" w14:textId="77777777" w:rsidTr="00B06C36">
        <w:tc>
          <w:tcPr>
            <w:tcW w:w="625" w:type="dxa"/>
          </w:tcPr>
          <w:p w14:paraId="442F9CCF" w14:textId="518E2107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7830" w:type="dxa"/>
          </w:tcPr>
          <w:p w14:paraId="719F94A0" w14:textId="77777777" w:rsidR="00B46C91" w:rsidRDefault="00B46C91" w:rsidP="00B06C36">
            <w:r>
              <w:t>Now let’s decrypt the encrypted file with the correct format:</w:t>
            </w:r>
          </w:p>
          <w:p w14:paraId="1215BFC1" w14:textId="77777777" w:rsidR="00B46C91" w:rsidRDefault="00B46C91" w:rsidP="00B06C36"/>
          <w:p w14:paraId="676A0BE1" w14:textId="77777777" w:rsidR="00B46C91" w:rsidRDefault="00B46C91" w:rsidP="00B06C36">
            <w:r>
              <w:t xml:space="preserve"> </w:t>
            </w:r>
          </w:p>
          <w:p w14:paraId="6A569C7D" w14:textId="77777777" w:rsidR="00B46C91" w:rsidRDefault="00B46C91" w:rsidP="00B06C36">
            <w:pPr>
              <w:pStyle w:val="computer"/>
            </w:pPr>
            <w:r>
              <w:t>openssl enc -d -aes-256-cbc -in encrypted.bin -pass pass:</w:t>
            </w:r>
            <w:r w:rsidRPr="0006351D">
              <w:rPr>
                <w:i/>
              </w:rPr>
              <w:t>napier</w:t>
            </w:r>
            <w:r>
              <w:t xml:space="preserve"> -base64</w:t>
            </w:r>
          </w:p>
        </w:tc>
        <w:tc>
          <w:tcPr>
            <w:tcW w:w="5490" w:type="dxa"/>
          </w:tcPr>
          <w:p w14:paraId="17BE5AE1" w14:textId="77777777" w:rsidR="00B46C91" w:rsidRDefault="00B46C91" w:rsidP="00B06C36">
            <w:r>
              <w:t>Has the output been decrypted correctly?</w:t>
            </w:r>
          </w:p>
          <w:p w14:paraId="7CB119B0" w14:textId="77777777" w:rsidR="00B46C91" w:rsidRDefault="00B46C91" w:rsidP="00B06C36"/>
          <w:p w14:paraId="31337EBB" w14:textId="77777777" w:rsidR="00B46C91" w:rsidRDefault="00B46C91" w:rsidP="00B06C36"/>
          <w:p w14:paraId="1F91A746" w14:textId="77777777" w:rsidR="00B46C91" w:rsidRDefault="00B46C91" w:rsidP="00B06C36">
            <w:r>
              <w:t>What happens when you use the wrong password?</w:t>
            </w:r>
          </w:p>
          <w:p w14:paraId="31CAEC04" w14:textId="77777777" w:rsidR="00B46C91" w:rsidRDefault="00B46C91" w:rsidP="00B06C36"/>
          <w:p w14:paraId="50CD2926" w14:textId="77777777" w:rsidR="00B46C91" w:rsidRDefault="00B46C91" w:rsidP="00B06C36"/>
        </w:tc>
      </w:tr>
      <w:tr w:rsidR="00B46C91" w14:paraId="2F9B09E8" w14:textId="77777777" w:rsidTr="00B06C36">
        <w:tc>
          <w:tcPr>
            <w:tcW w:w="625" w:type="dxa"/>
          </w:tcPr>
          <w:p w14:paraId="304022BA" w14:textId="158E94C9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7830" w:type="dxa"/>
          </w:tcPr>
          <w:p w14:paraId="27810F71" w14:textId="108F5F24" w:rsidR="00B46C91" w:rsidRDefault="00B46C91" w:rsidP="00B06C36">
            <w:r>
              <w:t xml:space="preserve">If you are working in the lab, now give your </w:t>
            </w:r>
            <w:r w:rsidR="00F6419B">
              <w:t>secret</w:t>
            </w:r>
            <w:r>
              <w:t xml:space="preserve"> </w:t>
            </w:r>
            <w:r w:rsidR="00F6419B">
              <w:t>passphrase</w:t>
            </w:r>
            <w:r>
              <w:t xml:space="preserve"> to your neighbour, and get them to encrypt a secret message for you. </w:t>
            </w:r>
          </w:p>
          <w:p w14:paraId="3E04DBCF" w14:textId="130B9F0E" w:rsidR="00B46C91" w:rsidRDefault="00B46C91" w:rsidP="00B06C36"/>
          <w:p w14:paraId="3FE1A8F6" w14:textId="51B5F80A" w:rsidR="00F6419B" w:rsidRDefault="00F6419B" w:rsidP="00B06C36">
            <w:r>
              <w:t>To receive a file, you listen on a given port (such as Port 1234)</w:t>
            </w:r>
          </w:p>
          <w:p w14:paraId="32968135" w14:textId="52E789D2" w:rsidR="00F6419B" w:rsidRDefault="00F6419B" w:rsidP="00B06C36"/>
          <w:p w14:paraId="14FAD263" w14:textId="4762168A" w:rsidR="00F6419B" w:rsidRPr="00F6419B" w:rsidRDefault="00F6419B" w:rsidP="00F6419B">
            <w:pPr>
              <w:pStyle w:val="HTMLPreformatted"/>
              <w:rPr>
                <w:rStyle w:val="HTMLCode"/>
                <w:rFonts w:ascii="Lucida Console" w:hAnsi="Lucida Console"/>
              </w:rPr>
            </w:pPr>
            <w:r w:rsidRPr="00F6419B">
              <w:rPr>
                <w:rStyle w:val="HTMLCode"/>
                <w:rFonts w:ascii="Lucida Console" w:hAnsi="Lucida Console"/>
              </w:rPr>
              <w:t xml:space="preserve">nc -l -p 1234 &gt; </w:t>
            </w:r>
            <w:r>
              <w:rPr>
                <w:rStyle w:val="HTMLCode"/>
                <w:rFonts w:ascii="Lucida Console" w:hAnsi="Lucida Console"/>
              </w:rPr>
              <w:t>enc.bin</w:t>
            </w:r>
          </w:p>
          <w:p w14:paraId="7565E293" w14:textId="15B91EFF" w:rsidR="00F6419B" w:rsidRDefault="00F6419B" w:rsidP="00F6419B">
            <w:pPr>
              <w:pStyle w:val="NormalWeb"/>
            </w:pPr>
            <w:r>
              <w:t>And then send to a given IP address with:</w:t>
            </w:r>
          </w:p>
          <w:p w14:paraId="29C08B83" w14:textId="643E7EEB" w:rsidR="00F6419B" w:rsidRPr="00F6419B" w:rsidRDefault="00F6419B" w:rsidP="00F6419B">
            <w:pPr>
              <w:pStyle w:val="HTMLPreformatted"/>
              <w:rPr>
                <w:rStyle w:val="HTMLCode"/>
                <w:rFonts w:ascii="Lucida Console" w:hAnsi="Lucida Console"/>
              </w:rPr>
            </w:pPr>
            <w:r w:rsidRPr="00F6419B">
              <w:rPr>
                <w:rStyle w:val="HTMLCode"/>
                <w:rFonts w:ascii="Lucida Console" w:hAnsi="Lucida Console"/>
              </w:rPr>
              <w:t xml:space="preserve">nc -w 3 [IP] 1234 &lt; </w:t>
            </w:r>
            <w:r>
              <w:rPr>
                <w:rStyle w:val="HTMLCode"/>
                <w:rFonts w:ascii="Lucida Console" w:hAnsi="Lucida Console"/>
              </w:rPr>
              <w:t>enc.bin</w:t>
            </w:r>
          </w:p>
          <w:p w14:paraId="179F26A4" w14:textId="77777777" w:rsidR="00F6419B" w:rsidRDefault="00F6419B" w:rsidP="00B06C36"/>
          <w:p w14:paraId="1D3A1BAC" w14:textId="77777777" w:rsidR="00B46C91" w:rsidRDefault="00B46C91" w:rsidP="00B06C36"/>
        </w:tc>
        <w:tc>
          <w:tcPr>
            <w:tcW w:w="5490" w:type="dxa"/>
          </w:tcPr>
          <w:p w14:paraId="5944631C" w14:textId="77777777" w:rsidR="00B46C91" w:rsidRDefault="00B46C91" w:rsidP="00B06C36">
            <w:r>
              <w:t>Did you manage to decrypt their message? [Yes][No]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First</w:t>
            </w:r>
            <w:r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genrsa -out 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96E5679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6B44A2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D8D1E86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49D8AD2E" w14:textId="77777777" w:rsidR="00B46C91" w:rsidRDefault="00B46C91" w:rsidP="00B06C36"/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t>What is the type of public key method used:</w:t>
            </w:r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t>How long is the default key:</w:t>
            </w:r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13E1BC2E" w14:textId="77777777" w:rsidR="00B46C91" w:rsidRDefault="00B46C91" w:rsidP="00B06C36">
            <w:r>
              <w:t xml:space="preserve">How long did it take to generate a </w:t>
            </w:r>
            <w:r w:rsidRPr="00A21925">
              <w:rPr>
                <w:noProof/>
              </w:rPr>
              <w:t>1,024 bit</w:t>
            </w:r>
            <w:r>
              <w:t xml:space="preserve"> key?</w:t>
            </w:r>
          </w:p>
          <w:p w14:paraId="55FCEBE7" w14:textId="77777777" w:rsidR="00B46C91" w:rsidRDefault="00B46C91" w:rsidP="00B06C36"/>
          <w:p w14:paraId="62F2E9C9" w14:textId="77777777" w:rsidR="00B46C91" w:rsidRDefault="00B46C91" w:rsidP="00B06C36"/>
          <w:p w14:paraId="5C5090E4" w14:textId="7EFCC44F" w:rsidR="00B46C91" w:rsidRDefault="00EA3E67" w:rsidP="00B06C36">
            <w:r>
              <w:t>View the contents of the keys.</w:t>
            </w:r>
          </w:p>
          <w:p w14:paraId="19D360CF" w14:textId="77777777" w:rsidR="00B46C91" w:rsidRDefault="00B46C91" w:rsidP="00B06C36"/>
          <w:p w14:paraId="5D35A0D7" w14:textId="77777777" w:rsidR="00B46C91" w:rsidRDefault="00B46C91" w:rsidP="00B06C36"/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66C6A9BF" w14:textId="59B8FC7C" w:rsidR="00B46C91" w:rsidRDefault="00EA3E67" w:rsidP="00B06C36">
            <w:pPr>
              <w:pStyle w:val="computer"/>
            </w:pPr>
            <w:r>
              <w:t>Cat</w:t>
            </w:r>
            <w:r w:rsidR="00B46C91">
              <w:t xml:space="preserve"> </w:t>
            </w:r>
            <w:r w:rsidR="00B46C91" w:rsidRPr="003049CC">
              <w:t>private</w:t>
            </w:r>
            <w:r w:rsidR="00B46C91">
              <w:t>.pem</w:t>
            </w:r>
          </w:p>
          <w:p w14:paraId="6E6AF261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7E165F5" w14:textId="77777777" w:rsidR="00B46C91" w:rsidRDefault="00B46C91" w:rsidP="00B06C36"/>
        </w:tc>
        <w:tc>
          <w:tcPr>
            <w:tcW w:w="5040" w:type="dxa"/>
          </w:tcPr>
          <w:p w14:paraId="3D111F14" w14:textId="77777777" w:rsidR="00B46C91" w:rsidRDefault="00B46C91" w:rsidP="00B06C36">
            <w:r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54E20926" w14:textId="77777777" w:rsidR="00B46C91" w:rsidRDefault="00B46C91" w:rsidP="00B06C36"/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rsa -in </w:t>
            </w:r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894DB0">
              <w:rPr>
                <w:rStyle w:val="Hyperlink"/>
                <w:lang w:eastAsia="en-US"/>
              </w:rPr>
              <w:t xml:space="preserve"> -text -noout</w:t>
            </w:r>
          </w:p>
          <w:p w14:paraId="4C7CFB0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15ADEB41" w14:textId="77777777" w:rsidR="00B46C91" w:rsidRDefault="00B46C91" w:rsidP="00B06C36">
            <w:r>
              <w:t>Which are the attributes of the key shown:</w:t>
            </w:r>
          </w:p>
          <w:p w14:paraId="4C26C9B8" w14:textId="77777777" w:rsidR="00B46C91" w:rsidRDefault="00B46C91" w:rsidP="00B06C36"/>
          <w:p w14:paraId="07157F06" w14:textId="77777777" w:rsidR="00B46C91" w:rsidRDefault="00B46C91" w:rsidP="00B06C36"/>
          <w:p w14:paraId="5EB6C139" w14:textId="77777777" w:rsidR="00B46C91" w:rsidRDefault="00B46C91" w:rsidP="00B06C36"/>
          <w:p w14:paraId="241FA2D1" w14:textId="77777777" w:rsidR="00B46C91" w:rsidRDefault="00B46C91" w:rsidP="00B06C36">
            <w:r>
              <w:t>Which number format is used to display the information on the attributes:</w:t>
            </w:r>
          </w:p>
          <w:p w14:paraId="6CB5F01C" w14:textId="77777777" w:rsidR="00B46C91" w:rsidRDefault="00B46C91" w:rsidP="00B06C36"/>
          <w:p w14:paraId="1AC94741" w14:textId="77777777" w:rsidR="00B46C91" w:rsidRDefault="00B46C91" w:rsidP="00B06C36"/>
          <w:p w14:paraId="36BF3D70" w14:textId="77777777" w:rsidR="00B46C91" w:rsidRDefault="00B46C91" w:rsidP="00B06C36"/>
          <w:p w14:paraId="61A4CDB3" w14:textId="77777777" w:rsidR="00B46C91" w:rsidRDefault="00B46C91" w:rsidP="00B06C36">
            <w:r>
              <w:t>What does the –noout option do?</w:t>
            </w:r>
          </w:p>
          <w:p w14:paraId="0A7427F8" w14:textId="77777777" w:rsidR="00B46C91" w:rsidRDefault="00B46C91" w:rsidP="00B06C36"/>
          <w:p w14:paraId="252E03B3" w14:textId="77777777" w:rsidR="00B46C91" w:rsidRDefault="00B46C91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5DA64910" w14:textId="48D96053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rsa -in private.</w:t>
            </w:r>
            <w:r w:rsidRPr="00A21925">
              <w:rPr>
                <w:noProof/>
              </w:rPr>
              <w:t>pem</w:t>
            </w:r>
            <w:r w:rsidRPr="003049CC">
              <w:t xml:space="preserve"> -out </w:t>
            </w:r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r w:rsidRPr="003049CC">
              <w:t xml:space="preserve"> -outform PEM -pubout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1EE58553" w14:textId="77777777" w:rsidR="00B46C91" w:rsidRDefault="00B46C91" w:rsidP="00B06C36">
            <w:r>
              <w:t>View the output key. What does the header and footer of the file identify?</w:t>
            </w:r>
          </w:p>
          <w:p w14:paraId="663870F4" w14:textId="77777777" w:rsidR="00B46C91" w:rsidRDefault="00B46C91" w:rsidP="00B06C36"/>
          <w:p w14:paraId="1E523C80" w14:textId="77777777" w:rsidR="00B46C91" w:rsidRDefault="00B46C91" w:rsidP="00B06C36"/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rsautl -encrypt -inkey public.</w:t>
            </w:r>
            <w:r w:rsidRPr="00A21925">
              <w:rPr>
                <w:noProof/>
                <w:lang w:val="en-US" w:eastAsia="en-US"/>
              </w:rPr>
              <w:t>pem</w:t>
            </w:r>
            <w:r w:rsidRPr="003049CC">
              <w:rPr>
                <w:lang w:val="en-US" w:eastAsia="en-US"/>
              </w:rPr>
              <w:t xml:space="preserve"> -pubin -in myfile.txt -out file.bin</w:t>
            </w:r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rsautl -decrypt -inkey private.</w:t>
            </w:r>
            <w:r w:rsidRPr="00A21925">
              <w:rPr>
                <w:noProof/>
              </w:rPr>
              <w:t>pem</w:t>
            </w:r>
            <w:r w:rsidRPr="003049CC">
              <w:t xml:space="preserve"> -in file.bin -out decrypted.txt</w:t>
            </w:r>
          </w:p>
        </w:tc>
        <w:tc>
          <w:tcPr>
            <w:tcW w:w="5040" w:type="dxa"/>
          </w:tcPr>
          <w:p w14:paraId="47346C00" w14:textId="77777777" w:rsidR="00B46C91" w:rsidRPr="005A6F37" w:rsidRDefault="00B46C91" w:rsidP="00B06C36">
            <w:r>
              <w:t>What are the contents of decrypted.txt</w:t>
            </w:r>
          </w:p>
        </w:tc>
      </w:tr>
      <w:tr w:rsidR="00B46C91" w14:paraId="70DD221B" w14:textId="77777777" w:rsidTr="00B06C36">
        <w:trPr>
          <w:trHeight w:val="1115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75829D5A" w:rsidR="00B46C91" w:rsidRDefault="00B46C91" w:rsidP="00665853">
            <w:r>
              <w:t>If you are w</w:t>
            </w:r>
            <w:r w:rsidR="00665853">
              <w:t xml:space="preserve">orking in the lab, now give your password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Yes][No]</w:t>
            </w:r>
          </w:p>
        </w:tc>
      </w:tr>
    </w:tbl>
    <w:p w14:paraId="6E72512E" w14:textId="05422B9C" w:rsidR="00B46C91" w:rsidRDefault="00B46C91" w:rsidP="00B46C91">
      <w:pPr>
        <w:rPr>
          <w:rStyle w:val="Hyperlink"/>
          <w:lang w:eastAsia="en-US"/>
        </w:rPr>
      </w:pPr>
    </w:p>
    <w:p w14:paraId="568FBFBC" w14:textId="77777777" w:rsidR="007643D6" w:rsidRDefault="007643D6" w:rsidP="00B46C91">
      <w:pPr>
        <w:rPr>
          <w:rStyle w:val="Hyperlink"/>
          <w:lang w:eastAsia="en-US"/>
        </w:rPr>
      </w:pPr>
    </w:p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62091CFB" w14:textId="77777777" w:rsidTr="00B06C36">
        <w:tc>
          <w:tcPr>
            <w:tcW w:w="625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lastRenderedPageBreak/>
              <w:t>No</w:t>
            </w:r>
          </w:p>
        </w:tc>
        <w:tc>
          <w:tcPr>
            <w:tcW w:w="8280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77A3C56B" w14:textId="77777777" w:rsidTr="00B06C36">
        <w:tc>
          <w:tcPr>
            <w:tcW w:w="625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req -new -key </w:t>
            </w:r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6F08D6">
              <w:rPr>
                <w:rStyle w:val="Hyperlink"/>
                <w:lang w:eastAsia="en-US"/>
              </w:rPr>
              <w:t xml:space="preserve"> -out 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7220D8AB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6F08D6">
              <w:rPr>
                <w:rStyle w:val="Hyperlink"/>
                <w:lang w:eastAsia="en-US"/>
              </w:rPr>
              <w:t>openssl x509 -req -in cert.csr -signkey private.pem -out server.crt</w:t>
            </w:r>
          </w:p>
          <w:p w14:paraId="2881CB2E" w14:textId="77777777" w:rsidR="00B46C91" w:rsidRDefault="00B46C91" w:rsidP="00B06C36"/>
          <w:p w14:paraId="165C6726" w14:textId="77777777" w:rsidR="00B46C91" w:rsidRDefault="00B46C91" w:rsidP="00B06C36"/>
        </w:tc>
        <w:tc>
          <w:tcPr>
            <w:tcW w:w="5040" w:type="dxa"/>
          </w:tcPr>
          <w:p w14:paraId="4C50D8A1" w14:textId="77777777" w:rsidR="000765B5" w:rsidRDefault="000765B5" w:rsidP="00B06C36">
            <w:r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>What is the type of public key method used:</w:t>
            </w:r>
          </w:p>
          <w:p w14:paraId="4E198C46" w14:textId="77777777" w:rsidR="00B46C91" w:rsidRDefault="00B46C91" w:rsidP="00B06C36"/>
          <w:p w14:paraId="45272AE0" w14:textId="77777777" w:rsidR="00B46C91" w:rsidRDefault="00B46C91" w:rsidP="00B06C36">
            <w:r>
              <w:t>View the certificate file and determine:</w:t>
            </w:r>
          </w:p>
          <w:p w14:paraId="0AA4BE3A" w14:textId="77777777" w:rsidR="00B46C91" w:rsidRDefault="00B46C91" w:rsidP="00B06C36"/>
          <w:p w14:paraId="6D226B4B" w14:textId="77777777" w:rsidR="00B46C91" w:rsidRDefault="00B46C91" w:rsidP="00B06C36">
            <w:r>
              <w:t>The size of the public key:</w:t>
            </w:r>
          </w:p>
          <w:p w14:paraId="5C7B0D3D" w14:textId="77777777" w:rsidR="00B46C91" w:rsidRDefault="00B46C91" w:rsidP="00B06C36"/>
          <w:p w14:paraId="77B7B3B3" w14:textId="77777777" w:rsidR="00B46C91" w:rsidRDefault="00B46C91" w:rsidP="00B06C36">
            <w:r>
              <w:t>The encryption method:</w:t>
            </w:r>
          </w:p>
          <w:p w14:paraId="0C1408D7" w14:textId="77777777" w:rsidR="00B46C91" w:rsidRDefault="00B46C91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77777777" w:rsidR="00CF1EE0" w:rsidRDefault="00E24779" w:rsidP="00CF1EE0">
      <w:pPr>
        <w:autoSpaceDE w:val="0"/>
        <w:autoSpaceDN w:val="0"/>
        <w:adjustRightInd w:val="0"/>
      </w:pPr>
      <w:hyperlink r:id="rId9" w:history="1">
        <w:r w:rsidR="00CF1EE0" w:rsidRPr="00E2064D">
          <w:rPr>
            <w:rStyle w:val="Hyperlink"/>
          </w:rPr>
          <w:t>http://youtu.be/Xvbk2nSzEPk</w:t>
        </w:r>
      </w:hyperlink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E24779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0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E0730B6" w14:textId="77777777" w:rsidR="007643D6" w:rsidRPr="00DD4897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lastRenderedPageBreak/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E24779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1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>How does the number of hex characters relate to the length of the hash signature:</w:t>
            </w:r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3CC1CC81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fred:$apr1$Jbe/hCIb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:$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e passwords are password, napier, inkwell and Ankle123.</w:t>
            </w:r>
          </w:p>
          <w:p w14:paraId="5A6AA205" w14:textId="7BEA317B" w:rsidR="00D059BA" w:rsidRDefault="00D059BA" w:rsidP="00D059BA">
            <w:r>
              <w:t>[Hint: openssl passwd -apr1 -salt ZaZS/8TF</w:t>
            </w:r>
            <w:r w:rsidRPr="0089376F">
              <w:t xml:space="preserve"> napier</w:t>
            </w:r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5F8704D9" w:rsidR="00D059BA" w:rsidRPr="005A6F37" w:rsidRDefault="00DD489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E24779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2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1.txt)=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2.txt)=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3.txt)= fea0f1f6fede90bd0a925b4194deac11</w:t>
            </w:r>
          </w:p>
          <w:p w14:paraId="04A97E65" w14:textId="77777777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4.txt)= d89b56f81cd7b82856231e662429bcf2</w:t>
            </w:r>
          </w:p>
          <w:p w14:paraId="532AEDEC" w14:textId="142C1AAA" w:rsidR="00B46C91" w:rsidRPr="00DD4897" w:rsidRDefault="00B46C91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lastRenderedPageBreak/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36DEF2F5" w:rsidR="00D059BA" w:rsidRDefault="00DD4897" w:rsidP="00D059BA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6660" w:type="dxa"/>
          </w:tcPr>
          <w:p w14:paraId="1B26EC3D" w14:textId="46A08CE3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your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E24779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3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ED8587B" w14:textId="70188367" w:rsidR="00D059BA" w:rsidRPr="00E71C7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4D6CD98" w14:textId="77777777" w:rsidR="00CF1EE0" w:rsidRDefault="00E24779" w:rsidP="00CF1EE0">
      <w:pPr>
        <w:autoSpaceDE w:val="0"/>
        <w:autoSpaceDN w:val="0"/>
        <w:adjustRightInd w:val="0"/>
      </w:pPr>
      <w:hyperlink r:id="rId14" w:history="1">
        <w:r w:rsidR="00CF1EE0" w:rsidRPr="00E2064D">
          <w:rPr>
            <w:rStyle w:val="Hyperlink"/>
          </w:rPr>
          <w:t>http://youtu.be/Xvbk2nSzEPk</w:t>
        </w:r>
      </w:hyperlink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r w:rsidR="00CB7B14" w:rsidRPr="00A21925">
              <w:rPr>
                <w:noProof/>
              </w:rPr>
              <w:t>napier</w:t>
            </w:r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t>Using hashcat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75629CB0" w14:textId="77777777" w:rsidR="00D059BA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EA7AF4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340C23A6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r>
        <w:rPr>
          <w:lang w:eastAsia="en-US"/>
        </w:rPr>
        <w:t>All of the passwords in this section are in lowercase.</w:t>
      </w:r>
      <w:r w:rsidR="00CF1EE0">
        <w:rPr>
          <w:lang w:eastAsia="en-US"/>
        </w:rPr>
        <w:t xml:space="preserve"> </w:t>
      </w:r>
      <w:hyperlink r:id="rId15" w:history="1">
        <w:r w:rsidR="00CF1EE0" w:rsidRPr="00E2064D">
          <w:rPr>
            <w:rStyle w:val="Hyperlink"/>
          </w:rPr>
          <w:t>http://youtu.be/Xvbk2nSzEPk</w:t>
        </w:r>
      </w:hyperlink>
    </w:p>
    <w:p w14:paraId="7D6616AA" w14:textId="77777777" w:rsidR="00CF1EE0" w:rsidRDefault="00CF1EE0" w:rsidP="00CF1EE0">
      <w:pPr>
        <w:autoSpaceDE w:val="0"/>
        <w:autoSpaceDN w:val="0"/>
        <w:adjustRightInd w:val="0"/>
      </w:pP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>and using John the Ripper, and using a word list with the names of fruits, crack the following pwdump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500:E79E56A8E5C6F8FEAAD3B435B51404EE:5EBE7DFA074DA8EE8AEF1FAA2BBDE876:::</w:t>
            </w:r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bert:501:10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and using John the Ripper, the following pwdump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2:BC2B6A869601E4D9AAD3B435B51404EE:2D8947D98F0B09A88DC9FCD6E546A711:::</w:t>
            </w:r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and using John the Ripper, crack the following pwdump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1:C6E4266FEBEBD6A8AAD3B435B51404EE:0B9957E8BED733E0350C703AC1CDA822:::</w:t>
            </w:r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</w:t>
            </w:r>
            <w:bookmarkStart w:id="0" w:name="_GoBack"/>
            <w:bookmarkEnd w:id="0"/>
            <w:r w:rsidRPr="00E751B1">
              <w:rPr>
                <w:rStyle w:val="Hyperlink"/>
                <w:rFonts w:ascii="Lucida Console" w:hAnsi="Lucida Console"/>
                <w:lang w:eastAsia="en-US"/>
              </w:rPr>
              <w:t>333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5D47C11E" w14:textId="5F7CFFAD" w:rsidR="00E751B1" w:rsidRDefault="00E751B1" w:rsidP="00096CB4">
      <w:pPr>
        <w:rPr>
          <w:lang w:eastAsia="en-US"/>
        </w:rPr>
      </w:pPr>
    </w:p>
    <w:p w14:paraId="2FCE4243" w14:textId="75185DBA" w:rsidR="00F6419B" w:rsidRPr="00982018" w:rsidRDefault="00CF1EE0" w:rsidP="00982018">
      <w:pPr>
        <w:rPr>
          <w:lang w:eastAsia="en-US"/>
        </w:rPr>
      </w:pPr>
      <w:r>
        <w:rPr>
          <w:lang w:eastAsia="en-US"/>
        </w:rPr>
        <w:t>Repeat all 7.1, 7.2 and 7</w:t>
      </w:r>
      <w:r w:rsidR="00671452">
        <w:rPr>
          <w:lang w:eastAsia="en-US"/>
        </w:rPr>
        <w:t xml:space="preserve">.3 using </w:t>
      </w:r>
      <w:r w:rsidR="00671452" w:rsidRPr="00E71C77">
        <w:rPr>
          <w:b/>
          <w:lang w:eastAsia="en-US"/>
        </w:rPr>
        <w:t>Ophcrack</w:t>
      </w:r>
      <w:r w:rsidR="00671452">
        <w:rPr>
          <w:lang w:eastAsia="en-US"/>
        </w:rPr>
        <w:t>, and the rainbow table contained on the instance</w:t>
      </w:r>
      <w:r w:rsidR="00E71C77">
        <w:rPr>
          <w:lang w:eastAsia="en-US"/>
        </w:rPr>
        <w:t xml:space="preserve"> (rainbow_tables_xp_free)</w:t>
      </w:r>
      <w:r w:rsidR="00671452">
        <w:rPr>
          <w:lang w:eastAsia="en-US"/>
        </w:rPr>
        <w:t>.</w:t>
      </w:r>
    </w:p>
    <w:p w14:paraId="613D062C" w14:textId="09CAC5A0" w:rsidR="00F116DF" w:rsidRDefault="00982018" w:rsidP="00982018">
      <w:pPr>
        <w:pStyle w:val="Heading2"/>
        <w:numPr>
          <w:ilvl w:val="0"/>
          <w:numId w:val="0"/>
        </w:numPr>
        <w:ind w:left="900" w:hanging="900"/>
      </w:pPr>
      <w:r>
        <w:t>8</w:t>
      </w:r>
      <w:r>
        <w:tab/>
        <w:t>Python tutorial</w:t>
      </w:r>
    </w:p>
    <w:p w14:paraId="142F5456" w14:textId="77777777" w:rsidR="00982018" w:rsidRDefault="00982018" w:rsidP="00982018">
      <w:pPr>
        <w:rPr>
          <w:lang w:eastAsia="en-US"/>
        </w:rPr>
      </w:pPr>
      <w:r>
        <w:rPr>
          <w:lang w:eastAsia="en-US"/>
        </w:rPr>
        <w:t>In this lab we will encrypt a string with a public key, and the decrypt with the private key.</w:t>
      </w:r>
    </w:p>
    <w:p w14:paraId="76C33397" w14:textId="77777777" w:rsidR="00982018" w:rsidRDefault="00982018" w:rsidP="00982018">
      <w:pPr>
        <w:rPr>
          <w:lang w:eastAsia="en-US"/>
        </w:rPr>
      </w:pPr>
    </w:p>
    <w:p w14:paraId="399F2B95" w14:textId="77777777" w:rsidR="00982018" w:rsidRPr="00B1479D" w:rsidRDefault="00982018" w:rsidP="00982018">
      <w:pPr>
        <w:rPr>
          <w:lang w:eastAsia="en-US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Cipher code)</w:t>
      </w:r>
      <w:r w:rsidRPr="008808B7">
        <w:rPr>
          <w:b/>
        </w:rPr>
        <w:t>:</w:t>
      </w:r>
      <w:r>
        <w:t xml:space="preserve"> </w:t>
      </w:r>
      <w:r w:rsidRPr="00186596">
        <w:t>https://asecuritysite.com/encryption/rsa12</w:t>
      </w:r>
    </w:p>
    <w:p w14:paraId="2A57B332" w14:textId="77777777" w:rsidR="00982018" w:rsidRDefault="00982018" w:rsidP="00982018">
      <w:pPr>
        <w:rPr>
          <w:lang w:eastAsia="en-US"/>
        </w:rPr>
      </w:pPr>
    </w:p>
    <w:p w14:paraId="01824442" w14:textId="77777777" w:rsidR="00982018" w:rsidRDefault="00982018" w:rsidP="00982018">
      <w:pPr>
        <w:rPr>
          <w:lang w:eastAsia="en-US"/>
        </w:rPr>
      </w:pPr>
      <w:r>
        <w:rPr>
          <w:lang w:eastAsia="en-US"/>
        </w:rPr>
        <w:lastRenderedPageBreak/>
        <w:t>The code should be:</w:t>
      </w:r>
    </w:p>
    <w:p w14:paraId="7D814933" w14:textId="77777777" w:rsidR="00982018" w:rsidRDefault="00982018" w:rsidP="00982018">
      <w:pPr>
        <w:rPr>
          <w:lang w:eastAsia="en-US"/>
        </w:rPr>
      </w:pPr>
    </w:p>
    <w:p w14:paraId="63E236B1" w14:textId="77777777" w:rsidR="00982018" w:rsidRPr="00186596" w:rsidRDefault="00982018" w:rsidP="0098201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186596">
        <w:rPr>
          <w:rFonts w:ascii="Lucida Console" w:hAnsi="Lucida Console" w:cs="Courier New"/>
          <w:sz w:val="16"/>
          <w:szCs w:val="16"/>
          <w:lang w:eastAsia="en-US"/>
        </w:rPr>
        <w:t>from Crypto.Util.number import *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from Crypto import Random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import Crypto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import gmpy2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import sys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bits=60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msg="Hello"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p = Crypto.Util.number.getPrime(bits, randfunc=Crypto.Random.get_random_bytes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q = Crypto.Util.number.getPrime(bits, randfunc=Crypto.Random.get_random_bytes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n = p*q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PHI=(p-1)*(q-1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e=65537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d=(gmpy2.invert(e, PHI)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m=  bytes_to_long(msg.encode('utf-8')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c=pow(m,e, n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res=pow(c,d ,n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print "Message=%s\np=%s\nq=%s\nN=%s\ncipher=%s\ndecipher=%s" % (msg,p,q,n,c,(long_to_bytes(res)))</w:t>
      </w:r>
    </w:p>
    <w:p w14:paraId="785911C5" w14:textId="77777777" w:rsidR="00982018" w:rsidRPr="00B1479D" w:rsidRDefault="00982018" w:rsidP="0098201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val="en-US" w:eastAsia="en-US"/>
        </w:rPr>
      </w:pPr>
    </w:p>
    <w:p w14:paraId="0C0B9ADF" w14:textId="77777777" w:rsidR="00982018" w:rsidRPr="00B1479D" w:rsidRDefault="00982018" w:rsidP="0098201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val="en-US" w:eastAsia="en-US"/>
        </w:rPr>
      </w:pPr>
    </w:p>
    <w:p w14:paraId="34410A7F" w14:textId="77777777" w:rsidR="00982018" w:rsidRDefault="00982018" w:rsidP="00982018">
      <w:pPr>
        <w:rPr>
          <w:lang w:eastAsia="en-US"/>
        </w:rPr>
      </w:pPr>
    </w:p>
    <w:p w14:paraId="355AB149" w14:textId="73501FD3" w:rsidR="00982018" w:rsidRDefault="00982018" w:rsidP="00982018">
      <w:pPr>
        <w:rPr>
          <w:lang w:eastAsia="en-US"/>
        </w:rPr>
      </w:pPr>
      <w:r>
        <w:rPr>
          <w:lang w:eastAsia="en-US"/>
        </w:rPr>
        <w:t>Prove the operation of the code. Now, try with 128-bit prime numbers and 256-bit prime numbers. What can you observe from the increase in the prime number size?</w:t>
      </w:r>
    </w:p>
    <w:p w14:paraId="2E58B0C4" w14:textId="77777777" w:rsidR="00982018" w:rsidRDefault="00982018" w:rsidP="00982018">
      <w:pPr>
        <w:rPr>
          <w:lang w:eastAsia="en-US"/>
        </w:rPr>
      </w:pPr>
    </w:p>
    <w:p w14:paraId="1B8225D3" w14:textId="77777777" w:rsidR="00982018" w:rsidRDefault="00982018" w:rsidP="00982018">
      <w:pPr>
        <w:rPr>
          <w:lang w:eastAsia="en-US"/>
        </w:rPr>
      </w:pPr>
      <w:r>
        <w:rPr>
          <w:lang w:eastAsia="en-US"/>
        </w:rPr>
        <w:t>Can you integrate a timer in your code, so that you can assess the time to encrypt and decrypt? Now complete the following table:</w:t>
      </w:r>
    </w:p>
    <w:p w14:paraId="6AF1C23A" w14:textId="77777777" w:rsidR="00982018" w:rsidRDefault="00982018" w:rsidP="00982018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982018" w:rsidRPr="00186596" w14:paraId="0DB55416" w14:textId="77777777" w:rsidTr="00BD7897">
        <w:tc>
          <w:tcPr>
            <w:tcW w:w="2254" w:type="dxa"/>
          </w:tcPr>
          <w:p w14:paraId="57B51C36" w14:textId="77777777" w:rsidR="00982018" w:rsidRPr="00186596" w:rsidRDefault="00982018" w:rsidP="00BD789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Prime number size</w:t>
            </w:r>
          </w:p>
        </w:tc>
        <w:tc>
          <w:tcPr>
            <w:tcW w:w="2254" w:type="dxa"/>
          </w:tcPr>
          <w:p w14:paraId="5A08283F" w14:textId="77777777" w:rsidR="00982018" w:rsidRPr="00186596" w:rsidRDefault="00982018" w:rsidP="00BD789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generate primes</w:t>
            </w:r>
          </w:p>
        </w:tc>
        <w:tc>
          <w:tcPr>
            <w:tcW w:w="2254" w:type="dxa"/>
          </w:tcPr>
          <w:p w14:paraId="05FCD08F" w14:textId="77777777" w:rsidR="00982018" w:rsidRPr="00186596" w:rsidRDefault="00982018" w:rsidP="00BD789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encrypt</w:t>
            </w:r>
          </w:p>
        </w:tc>
        <w:tc>
          <w:tcPr>
            <w:tcW w:w="2254" w:type="dxa"/>
          </w:tcPr>
          <w:p w14:paraId="4ED99EFE" w14:textId="77777777" w:rsidR="00982018" w:rsidRPr="00186596" w:rsidRDefault="00982018" w:rsidP="00BD789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decrypt</w:t>
            </w:r>
          </w:p>
        </w:tc>
      </w:tr>
      <w:tr w:rsidR="00982018" w:rsidRPr="00186596" w14:paraId="05162D11" w14:textId="77777777" w:rsidTr="00BD7897">
        <w:tc>
          <w:tcPr>
            <w:tcW w:w="2254" w:type="dxa"/>
          </w:tcPr>
          <w:p w14:paraId="0067935B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60</w:t>
            </w:r>
          </w:p>
        </w:tc>
        <w:tc>
          <w:tcPr>
            <w:tcW w:w="2254" w:type="dxa"/>
          </w:tcPr>
          <w:p w14:paraId="208CC8DA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54020EEA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6E030650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</w:tr>
      <w:tr w:rsidR="00982018" w:rsidRPr="00186596" w14:paraId="57171015" w14:textId="77777777" w:rsidTr="00BD7897">
        <w:tc>
          <w:tcPr>
            <w:tcW w:w="2254" w:type="dxa"/>
          </w:tcPr>
          <w:p w14:paraId="3ECB9E59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128</w:t>
            </w:r>
          </w:p>
        </w:tc>
        <w:tc>
          <w:tcPr>
            <w:tcW w:w="2254" w:type="dxa"/>
          </w:tcPr>
          <w:p w14:paraId="24868683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57E322AF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3FB67E46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</w:tr>
      <w:tr w:rsidR="00982018" w:rsidRPr="00186596" w14:paraId="1AD8BA5A" w14:textId="77777777" w:rsidTr="00BD7897">
        <w:tc>
          <w:tcPr>
            <w:tcW w:w="2254" w:type="dxa"/>
          </w:tcPr>
          <w:p w14:paraId="2AD0C880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256</w:t>
            </w:r>
          </w:p>
        </w:tc>
        <w:tc>
          <w:tcPr>
            <w:tcW w:w="2254" w:type="dxa"/>
          </w:tcPr>
          <w:p w14:paraId="26A8AC4B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2FE69243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3B85E616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</w:tr>
    </w:tbl>
    <w:p w14:paraId="0771D8CE" w14:textId="77777777" w:rsidR="00982018" w:rsidRDefault="00982018" w:rsidP="00982018">
      <w:pPr>
        <w:rPr>
          <w:lang w:eastAsia="en-US"/>
        </w:rPr>
      </w:pPr>
    </w:p>
    <w:p w14:paraId="7C656866" w14:textId="77777777" w:rsidR="00982018" w:rsidRDefault="00982018" w:rsidP="00982018">
      <w:pPr>
        <w:rPr>
          <w:lang w:eastAsia="en-US"/>
        </w:rPr>
      </w:pPr>
      <w:r w:rsidRPr="00647D17">
        <w:rPr>
          <w:lang w:eastAsia="en-US"/>
        </w:rPr>
        <w:t>We can write a Python program to implement this key exchange. Enter and run the following program:</w:t>
      </w:r>
    </w:p>
    <w:p w14:paraId="596303B2" w14:textId="77777777" w:rsidR="00982018" w:rsidRDefault="00982018" w:rsidP="00982018">
      <w:pPr>
        <w:rPr>
          <w:lang w:eastAsia="en-US"/>
        </w:rPr>
      </w:pPr>
    </w:p>
    <w:p w14:paraId="46919A35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import random</w:t>
      </w:r>
    </w:p>
    <w:p w14:paraId="5AD5B539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import base64</w:t>
      </w:r>
    </w:p>
    <w:p w14:paraId="539640F8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import hashlib</w:t>
      </w:r>
    </w:p>
    <w:p w14:paraId="46474E33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lastRenderedPageBreak/>
        <w:t>import sys</w:t>
      </w:r>
    </w:p>
    <w:p w14:paraId="388FC7C7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7EF0018B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g=11</w:t>
      </w:r>
    </w:p>
    <w:p w14:paraId="5878330C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=1001</w:t>
      </w:r>
    </w:p>
    <w:p w14:paraId="164B2F73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5D680B51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x=random.randint(5, 10)</w:t>
      </w:r>
    </w:p>
    <w:p w14:paraId="7B8719A2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08EF5BAF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y=random.randint(10,20)</w:t>
      </w:r>
    </w:p>
    <w:p w14:paraId="619CF78D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5DD1D827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A=(g**x) % p</w:t>
      </w:r>
    </w:p>
    <w:p w14:paraId="565E3AA4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77FC83AF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B=(g**y) % p</w:t>
      </w:r>
    </w:p>
    <w:p w14:paraId="2D54D62C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2AA92ABB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36D90C1F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g: ',g,' (a shared value), n: ',p, ' (a prime number)'</w:t>
      </w:r>
    </w:p>
    <w:p w14:paraId="3FB2BFFA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77BB4EF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nAlice calculates:'</w:t>
      </w:r>
    </w:p>
    <w:p w14:paraId="6FD909DE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a (Alice random): ',x</w:t>
      </w:r>
    </w:p>
    <w:p w14:paraId="745C69B4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Alice value (A): ',A,' (g^a) mod p'</w:t>
      </w:r>
    </w:p>
    <w:p w14:paraId="18501980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53EF07C2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14098987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nBob calculates:'</w:t>
      </w:r>
    </w:p>
    <w:p w14:paraId="4CEDB0AC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b (Bob random): ',y</w:t>
      </w:r>
    </w:p>
    <w:p w14:paraId="559F8BE7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Bob value (B): ',B,' (g^b) mod p'</w:t>
      </w:r>
    </w:p>
    <w:p w14:paraId="64C6F974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05CBD7E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0DE6942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nAlice calculates:'</w:t>
      </w:r>
    </w:p>
    <w:p w14:paraId="2F78E4B1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keyA=(B**x) % p</w:t>
      </w:r>
    </w:p>
    <w:p w14:paraId="4BEA1A5D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Key: ',keyA,' (B^a) mod p'</w:t>
      </w:r>
    </w:p>
    <w:p w14:paraId="6F02473C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Key: ',hashlib.sha256(str(keyA)).hexdigest()</w:t>
      </w:r>
    </w:p>
    <w:p w14:paraId="4573C6C0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059C9AA1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nBob calculates:'</w:t>
      </w:r>
    </w:p>
    <w:p w14:paraId="63E4D506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keyB=(A**y) % p</w:t>
      </w:r>
    </w:p>
    <w:p w14:paraId="5CCD2C68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Key: ',keyB,' (A^b) mod p'</w:t>
      </w:r>
    </w:p>
    <w:p w14:paraId="462D7AD5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Key: ',hashlib.sha256(str(keyB)).hexdigest()</w:t>
      </w:r>
    </w:p>
    <w:p w14:paraId="59CE0A2E" w14:textId="77777777" w:rsidR="00982018" w:rsidRDefault="00982018" w:rsidP="00982018">
      <w:pPr>
        <w:rPr>
          <w:lang w:eastAsia="en-US"/>
        </w:rPr>
      </w:pPr>
    </w:p>
    <w:p w14:paraId="50696785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ick three different values for g and p, and make sure that the Diffie Hellman key exchange works:</w:t>
      </w:r>
    </w:p>
    <w:p w14:paraId="76B526DD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EA0EC6A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= </w:t>
      </w:r>
      <w:r>
        <w:tab/>
        <w:t>p=</w:t>
      </w:r>
    </w:p>
    <w:p w14:paraId="1E9A695D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= </w:t>
      </w:r>
      <w:r>
        <w:tab/>
        <w:t>p=</w:t>
      </w:r>
    </w:p>
    <w:p w14:paraId="24C8D9DF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= </w:t>
      </w:r>
      <w:r>
        <w:tab/>
        <w:t>p=</w:t>
      </w:r>
    </w:p>
    <w:p w14:paraId="485B059F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F374C8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ick a value of g and p which will not work?</w:t>
      </w:r>
    </w:p>
    <w:p w14:paraId="24D41C90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430C3E3A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5B34F6AC" w14:textId="77777777" w:rsidR="00982018" w:rsidRDefault="00982018" w:rsidP="00096CB4">
      <w:pPr>
        <w:rPr>
          <w:lang w:eastAsia="en-US"/>
        </w:rPr>
      </w:pPr>
    </w:p>
    <w:p w14:paraId="7827F8E0" w14:textId="77777777" w:rsidR="00982018" w:rsidRDefault="00982018" w:rsidP="00096CB4">
      <w:pPr>
        <w:rPr>
          <w:lang w:eastAsia="en-US"/>
        </w:rPr>
      </w:pPr>
    </w:p>
    <w:p w14:paraId="584B8F80" w14:textId="2A21C858" w:rsidR="00982018" w:rsidRDefault="00982018" w:rsidP="00096CB4">
      <w:pPr>
        <w:rPr>
          <w:lang w:eastAsia="en-US"/>
        </w:rPr>
      </w:pPr>
      <w:r>
        <w:rPr>
          <w:lang w:eastAsia="en-US"/>
        </w:rPr>
        <w:lastRenderedPageBreak/>
        <w:t>The code given below allows you to pick a value of g which will always work for a given value of p. Can you integrate the code and prove that it works?</w:t>
      </w:r>
    </w:p>
    <w:p w14:paraId="6601379D" w14:textId="77777777" w:rsidR="00982018" w:rsidRDefault="00982018" w:rsidP="00096CB4">
      <w:pPr>
        <w:rPr>
          <w:lang w:eastAsia="en-US"/>
        </w:rPr>
      </w:pPr>
    </w:p>
    <w:p w14:paraId="737893B7" w14:textId="681E0D7A" w:rsidR="00982018" w:rsidRDefault="00E24779" w:rsidP="00096CB4">
      <w:pPr>
        <w:rPr>
          <w:lang w:eastAsia="en-US"/>
        </w:rPr>
      </w:pPr>
      <w:hyperlink r:id="rId16" w:history="1">
        <w:r w:rsidR="00982018" w:rsidRPr="000D6D8D">
          <w:rPr>
            <w:rStyle w:val="Hyperlink"/>
            <w:lang w:eastAsia="en-US"/>
          </w:rPr>
          <w:t>https://asecuritysite.com/encryption/pickg</w:t>
        </w:r>
      </w:hyperlink>
    </w:p>
    <w:p w14:paraId="67B23E50" w14:textId="63F7F0A9" w:rsidR="00982018" w:rsidRDefault="00982018" w:rsidP="00096CB4">
      <w:pPr>
        <w:rPr>
          <w:lang w:eastAsia="en-US"/>
        </w:rPr>
      </w:pPr>
    </w:p>
    <w:p w14:paraId="6C81ED81" w14:textId="77777777" w:rsidR="00982018" w:rsidRPr="00982018" w:rsidRDefault="00982018" w:rsidP="009820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F816E37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>def getG(p):</w:t>
      </w:r>
    </w:p>
    <w:p w14:paraId="336E1F34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22AFE4F6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 xml:space="preserve">  for x in range (1,p):</w:t>
      </w:r>
    </w:p>
    <w:p w14:paraId="50EF6764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rand = x</w:t>
      </w:r>
    </w:p>
    <w:p w14:paraId="0B5E3FBF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exp=1</w:t>
      </w:r>
    </w:p>
    <w:p w14:paraId="39C042C0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next = rand % p</w:t>
      </w:r>
    </w:p>
    <w:p w14:paraId="1FCD9AB7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2DB52597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while (next &lt;&gt; 1 ):</w:t>
      </w:r>
    </w:p>
    <w:p w14:paraId="196FD3CC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</w:r>
      <w:r w:rsidRPr="00982018">
        <w:rPr>
          <w:rFonts w:ascii="Lucida Console" w:hAnsi="Lucida Console" w:cs="Courier New"/>
          <w:sz w:val="20"/>
          <w:szCs w:val="20"/>
        </w:rPr>
        <w:tab/>
        <w:t>next = (next*rand) % p</w:t>
      </w:r>
    </w:p>
    <w:p w14:paraId="721CE697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</w:r>
      <w:r w:rsidRPr="00982018">
        <w:rPr>
          <w:rFonts w:ascii="Lucida Console" w:hAnsi="Lucida Console" w:cs="Courier New"/>
          <w:sz w:val="20"/>
          <w:szCs w:val="20"/>
        </w:rPr>
        <w:tab/>
        <w:t>exp = exp+1</w:t>
      </w:r>
    </w:p>
    <w:p w14:paraId="59C71282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</w:r>
      <w:r w:rsidRPr="00982018">
        <w:rPr>
          <w:rFonts w:ascii="Lucida Console" w:hAnsi="Lucida Console" w:cs="Courier New"/>
          <w:sz w:val="20"/>
          <w:szCs w:val="20"/>
        </w:rPr>
        <w:tab/>
      </w:r>
    </w:p>
    <w:p w14:paraId="451DF58B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2961BA0D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if (exp==p-1):</w:t>
      </w:r>
    </w:p>
    <w:p w14:paraId="252B556C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</w:r>
      <w:r w:rsidRPr="00982018">
        <w:rPr>
          <w:rFonts w:ascii="Lucida Console" w:hAnsi="Lucida Console" w:cs="Courier New"/>
          <w:sz w:val="20"/>
          <w:szCs w:val="20"/>
        </w:rPr>
        <w:tab/>
        <w:t>print rand</w:t>
      </w:r>
    </w:p>
    <w:p w14:paraId="0A78DBC4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5993A546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>print getG(p)</w:t>
      </w:r>
    </w:p>
    <w:p w14:paraId="39D88073" w14:textId="77777777" w:rsidR="00982018" w:rsidRDefault="00982018" w:rsidP="00096CB4">
      <w:pPr>
        <w:rPr>
          <w:lang w:eastAsia="en-US"/>
        </w:rPr>
      </w:pPr>
    </w:p>
    <w:p w14:paraId="51E30B69" w14:textId="5D8BE97E" w:rsidR="00982018" w:rsidRDefault="00982018" w:rsidP="00096CB4">
      <w:pPr>
        <w:rPr>
          <w:lang w:eastAsia="en-US"/>
        </w:rPr>
      </w:pPr>
      <w:r>
        <w:rPr>
          <w:lang w:eastAsia="en-US"/>
        </w:rPr>
        <w:t>Using the prime number generates given in the RSA code, can you implement a Diffie-Hellman method which uses 256 bit prime numbers?</w:t>
      </w:r>
    </w:p>
    <w:p w14:paraId="52269871" w14:textId="2DB30E14" w:rsidR="00982018" w:rsidRDefault="00982018" w:rsidP="00096CB4">
      <w:pPr>
        <w:rPr>
          <w:lang w:eastAsia="en-US"/>
        </w:rPr>
      </w:pPr>
    </w:p>
    <w:p w14:paraId="492FE5BD" w14:textId="77777777" w:rsidR="00982018" w:rsidRDefault="00982018" w:rsidP="00096CB4">
      <w:pPr>
        <w:rPr>
          <w:lang w:eastAsia="en-US"/>
        </w:rPr>
      </w:pPr>
    </w:p>
    <w:p w14:paraId="24A0FDCF" w14:textId="4F35B90D" w:rsidR="00982018" w:rsidRDefault="00982018" w:rsidP="00096CB4">
      <w:pPr>
        <w:rPr>
          <w:lang w:eastAsia="en-US"/>
        </w:rPr>
      </w:pPr>
    </w:p>
    <w:p w14:paraId="5B09132B" w14:textId="77777777" w:rsidR="00982018" w:rsidRDefault="00982018" w:rsidP="00096CB4">
      <w:pPr>
        <w:rPr>
          <w:lang w:eastAsia="en-US"/>
        </w:rPr>
      </w:pPr>
    </w:p>
    <w:p w14:paraId="1092430E" w14:textId="77777777" w:rsidR="00F116DF" w:rsidRDefault="00F116DF" w:rsidP="00F116DF">
      <w:pPr>
        <w:rPr>
          <w:lang w:eastAsia="en-US"/>
        </w:rPr>
      </w:pPr>
    </w:p>
    <w:p w14:paraId="56D329C8" w14:textId="77777777" w:rsidR="00F116DF" w:rsidRPr="00F116DF" w:rsidRDefault="00F116DF" w:rsidP="00F116DF">
      <w:pPr>
        <w:rPr>
          <w:lang w:eastAsia="en-US"/>
        </w:rPr>
      </w:pPr>
    </w:p>
    <w:p w14:paraId="14F34662" w14:textId="77777777" w:rsidR="00F116DF" w:rsidRPr="00D059BA" w:rsidRDefault="00F116DF" w:rsidP="00096CB4">
      <w:pPr>
        <w:rPr>
          <w:lang w:eastAsia="en-US"/>
        </w:rPr>
      </w:pPr>
    </w:p>
    <w:sectPr w:rsidR="00F116DF" w:rsidRPr="00D059BA" w:rsidSect="00217A80">
      <w:footerReference w:type="default" r:id="rId17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9C9FE5" w14:textId="77777777" w:rsidR="00E24779" w:rsidRDefault="00E24779" w:rsidP="00A84C9E">
      <w:r>
        <w:separator/>
      </w:r>
    </w:p>
  </w:endnote>
  <w:endnote w:type="continuationSeparator" w:id="0">
    <w:p w14:paraId="41652ED3" w14:textId="77777777" w:rsidR="00E24779" w:rsidRDefault="00E24779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2F7158" w14:textId="77777777" w:rsidR="00E24779" w:rsidRDefault="00E24779" w:rsidP="00A84C9E">
      <w:r>
        <w:separator/>
      </w:r>
    </w:p>
  </w:footnote>
  <w:footnote w:type="continuationSeparator" w:id="0">
    <w:p w14:paraId="3FC7015C" w14:textId="77777777" w:rsidR="00E24779" w:rsidRDefault="00E24779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7"/>
  </w:num>
  <w:num w:numId="5">
    <w:abstractNumId w:val="8"/>
  </w:num>
  <w:num w:numId="6">
    <w:abstractNumId w:val="4"/>
  </w:num>
  <w:num w:numId="7">
    <w:abstractNumId w:val="3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5135A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301988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65CB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452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AF7"/>
    <w:rsid w:val="00753F38"/>
    <w:rsid w:val="007643D6"/>
    <w:rsid w:val="00765729"/>
    <w:rsid w:val="00765AFE"/>
    <w:rsid w:val="0076797C"/>
    <w:rsid w:val="00770A40"/>
    <w:rsid w:val="00781D22"/>
    <w:rsid w:val="007859E6"/>
    <w:rsid w:val="00786241"/>
    <w:rsid w:val="00786DB4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421BC"/>
    <w:rsid w:val="00B46C91"/>
    <w:rsid w:val="00B47A1E"/>
    <w:rsid w:val="00B652ED"/>
    <w:rsid w:val="00B7106A"/>
    <w:rsid w:val="00B72803"/>
    <w:rsid w:val="00B7675C"/>
    <w:rsid w:val="00B90B6F"/>
    <w:rsid w:val="00B93A1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D1711"/>
    <w:rsid w:val="00CD38CE"/>
    <w:rsid w:val="00CD5029"/>
    <w:rsid w:val="00CE0B08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B5671"/>
    <w:rsid w:val="00DD0E75"/>
    <w:rsid w:val="00DD1298"/>
    <w:rsid w:val="00DD1B9E"/>
    <w:rsid w:val="00DD1BE6"/>
    <w:rsid w:val="00DD4897"/>
    <w:rsid w:val="00DD6DD9"/>
    <w:rsid w:val="00DD7202"/>
    <w:rsid w:val="00DE0126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4779"/>
    <w:rsid w:val="00E354D5"/>
    <w:rsid w:val="00E37761"/>
    <w:rsid w:val="00E41DDD"/>
    <w:rsid w:val="00E46FAC"/>
    <w:rsid w:val="00E5034D"/>
    <w:rsid w:val="00E60F6F"/>
    <w:rsid w:val="00E71ADF"/>
    <w:rsid w:val="00E71C77"/>
    <w:rsid w:val="00E751B1"/>
    <w:rsid w:val="00E81552"/>
    <w:rsid w:val="00E83560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F116DF"/>
    <w:rsid w:val="00F15691"/>
    <w:rsid w:val="00F22611"/>
    <w:rsid w:val="00F27105"/>
    <w:rsid w:val="00F3658E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C1D73"/>
    <w:rsid w:val="00FD363A"/>
    <w:rsid w:val="00FD482E"/>
    <w:rsid w:val="00FD484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D50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outu.be/3n2TMpHqE18" TargetMode="External"/><Relationship Id="rId13" Type="http://schemas.openxmlformats.org/officeDocument/2006/relationships/hyperlink" Target="http://asecuritysite.com/letters.zip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securitysite.com/files02.zip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asecuritysite.com/encryption/pick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securitysite.com/encryption/md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youtu.be/Xvbk2nSzEPk" TargetMode="External"/><Relationship Id="rId10" Type="http://schemas.openxmlformats.org/officeDocument/2006/relationships/hyperlink" Target="http://asecuritysite.com/encryption/md5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youtu.be/Xvbk2nSzEPk" TargetMode="External"/><Relationship Id="rId14" Type="http://schemas.openxmlformats.org/officeDocument/2006/relationships/hyperlink" Target="http://youtu.be/Xvbk2nSzE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BCC1B0-54E8-8D46-B3E3-59BC0468A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802</Words>
  <Characters>10276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17-10-09T06:50:00Z</cp:lastPrinted>
  <dcterms:created xsi:type="dcterms:W3CDTF">2019-10-14T13:02:00Z</dcterms:created>
  <dcterms:modified xsi:type="dcterms:W3CDTF">2019-10-14T13:03:00Z</dcterms:modified>
</cp:coreProperties>
</file>